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779F3" w14:textId="77777777" w:rsidR="001A55FA" w:rsidRPr="001A55FA" w:rsidRDefault="001A55FA" w:rsidP="001A55FA">
      <w:pPr>
        <w:shd w:val="clear" w:color="auto" w:fill="FBFCFD"/>
        <w:spacing w:before="100" w:beforeAutospacing="1" w:after="100" w:afterAutospacing="1" w:line="432" w:lineRule="atLeast"/>
        <w:outlineLvl w:val="0"/>
        <w:rPr>
          <w:rFonts w:ascii="Arial" w:eastAsia="Times New Roman" w:hAnsi="Arial" w:cs="Arial"/>
          <w:b/>
          <w:bCs/>
          <w:color w:val="4A4A4A"/>
          <w:kern w:val="36"/>
          <w:sz w:val="48"/>
          <w:szCs w:val="48"/>
        </w:rPr>
      </w:pPr>
      <w:r w:rsidRPr="001A55FA">
        <w:rPr>
          <w:rFonts w:ascii="Arial" w:eastAsia="Times New Roman" w:hAnsi="Arial" w:cs="Arial"/>
          <w:b/>
          <w:bCs/>
          <w:color w:val="4A4A4A"/>
          <w:kern w:val="36"/>
          <w:sz w:val="48"/>
          <w:szCs w:val="48"/>
        </w:rPr>
        <w:t>10. SQLAlchemy Homework</w:t>
      </w:r>
    </w:p>
    <w:p w14:paraId="252B6EED" w14:textId="77777777" w:rsidR="001A55FA" w:rsidRDefault="001A55FA" w:rsidP="001A55FA">
      <w:pPr>
        <w:pStyle w:val="Heading3"/>
        <w:spacing w:line="432" w:lineRule="atLeast"/>
        <w:jc w:val="center"/>
        <w:rPr>
          <w:rFonts w:ascii="Arial" w:hAnsi="Arial" w:cs="Arial"/>
          <w:color w:val="4A4A4A"/>
        </w:rPr>
      </w:pPr>
      <w:r>
        <w:rPr>
          <w:rFonts w:ascii="Arial" w:hAnsi="Arial" w:cs="Arial"/>
          <w:color w:val="4A4A4A"/>
        </w:rPr>
        <w:t>Coursework Grade:</w:t>
      </w:r>
    </w:p>
    <w:p w14:paraId="0E4B4986" w14:textId="77777777" w:rsidR="001A55FA" w:rsidRDefault="001A55FA" w:rsidP="001A55FA">
      <w:pPr>
        <w:pStyle w:val="Heading1"/>
        <w:spacing w:line="432" w:lineRule="atLeast"/>
        <w:jc w:val="center"/>
        <w:rPr>
          <w:rFonts w:ascii="Arial" w:hAnsi="Arial" w:cs="Arial"/>
          <w:color w:val="AD324A"/>
        </w:rPr>
      </w:pPr>
      <w:r>
        <w:rPr>
          <w:rFonts w:ascii="Arial" w:hAnsi="Arial" w:cs="Arial"/>
          <w:color w:val="AD324A"/>
        </w:rPr>
        <w:t>Incomplete</w:t>
      </w:r>
    </w:p>
    <w:p w14:paraId="4924C1D3" w14:textId="3DB9C079" w:rsidR="001A55FA" w:rsidRDefault="001A55FA">
      <w:r>
        <w:rPr>
          <w:noProof/>
        </w:rPr>
        <w:drawing>
          <wp:inline distT="0" distB="0" distL="0" distR="0" wp14:anchorId="552B8B3C" wp14:editId="3F093152">
            <wp:extent cx="6837980" cy="2494779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7253" t="36046" r="3031" b="12250"/>
                    <a:stretch/>
                  </pic:blipFill>
                  <pic:spPr bwMode="auto">
                    <a:xfrm>
                      <a:off x="0" y="0"/>
                      <a:ext cx="6870979" cy="2506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A55FA" w:rsidSect="001A55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tzCzsDAxMrI0NjVQ0lEKTi0uzszPAykwqgUAG5fcgCwAAAA="/>
  </w:docVars>
  <w:rsids>
    <w:rsidRoot w:val="001A55FA"/>
    <w:rsid w:val="001A55FA"/>
    <w:rsid w:val="00FF3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A7621"/>
  <w15:chartTrackingRefBased/>
  <w15:docId w15:val="{A9B9CEE7-435B-4D82-B429-222A8C6B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A55F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55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55F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55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7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Dietrich</dc:creator>
  <cp:keywords/>
  <dc:description/>
  <cp:lastModifiedBy>Kurt Dietrich</cp:lastModifiedBy>
  <cp:revision>2</cp:revision>
  <dcterms:created xsi:type="dcterms:W3CDTF">2021-03-18T22:04:00Z</dcterms:created>
  <dcterms:modified xsi:type="dcterms:W3CDTF">2021-03-18T22:10:00Z</dcterms:modified>
</cp:coreProperties>
</file>